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5A0D1" w14:textId="77777777" w:rsidR="00CF0536" w:rsidRPr="00BB4725" w:rsidRDefault="00CF0536" w:rsidP="00CF0536">
      <w:pPr>
        <w:jc w:val="center"/>
        <w:rPr>
          <w:b/>
        </w:rPr>
      </w:pPr>
      <w:r w:rsidRPr="00BB4725">
        <w:rPr>
          <w:b/>
        </w:rPr>
        <w:t>Forestry Board</w:t>
      </w:r>
    </w:p>
    <w:p w14:paraId="22974C4B" w14:textId="77777777" w:rsidR="00CF0536" w:rsidRPr="00BB4725" w:rsidRDefault="00CF0536" w:rsidP="00CF0536">
      <w:pPr>
        <w:jc w:val="center"/>
        <w:rPr>
          <w:b/>
        </w:rPr>
      </w:pPr>
      <w:r w:rsidRPr="00BB4725">
        <w:rPr>
          <w:b/>
        </w:rPr>
        <w:t>(Authoritative)</w:t>
      </w:r>
    </w:p>
    <w:p w14:paraId="21568EF9" w14:textId="77777777" w:rsidR="00CF0536" w:rsidRDefault="00CF0536" w:rsidP="00CF0536">
      <w:pPr>
        <w:jc w:val="center"/>
      </w:pPr>
    </w:p>
    <w:p w14:paraId="10B7A301" w14:textId="77777777" w:rsidR="00CF0536" w:rsidRDefault="00CF0536" w:rsidP="00CF0536">
      <w:pPr>
        <w:jc w:val="center"/>
      </w:pPr>
    </w:p>
    <w:p w14:paraId="6FF507D8" w14:textId="77777777" w:rsidR="00CF0536" w:rsidRDefault="00CF0536" w:rsidP="00CF0536">
      <w:pPr>
        <w:rPr>
          <w:b/>
        </w:rPr>
      </w:pPr>
      <w:r>
        <w:rPr>
          <w:b/>
        </w:rPr>
        <w:t>Established:</w:t>
      </w:r>
    </w:p>
    <w:p w14:paraId="263AE94C" w14:textId="77777777" w:rsidR="00CF0536" w:rsidRDefault="00CF0536" w:rsidP="00CF0536"/>
    <w:p w14:paraId="3D14DDF4" w14:textId="77777777" w:rsidR="00CF0536" w:rsidRDefault="00CF0536" w:rsidP="00CF0536">
      <w:r>
        <w:t>The Forestry Board was created in 1981.</w:t>
      </w:r>
    </w:p>
    <w:p w14:paraId="6493AF35" w14:textId="77777777" w:rsidR="00CF0536" w:rsidRDefault="00CF0536" w:rsidP="00CF0536"/>
    <w:p w14:paraId="10B56EBB" w14:textId="77777777" w:rsidR="00CF0536" w:rsidRDefault="00CF0536" w:rsidP="00CF0536">
      <w:pPr>
        <w:rPr>
          <w:b/>
        </w:rPr>
      </w:pPr>
      <w:r>
        <w:rPr>
          <w:b/>
        </w:rPr>
        <w:t>Mission/Purpose:</w:t>
      </w:r>
    </w:p>
    <w:p w14:paraId="1B65B3AF" w14:textId="77777777" w:rsidR="00CF0536" w:rsidRDefault="00CF0536" w:rsidP="00CF0536"/>
    <w:p w14:paraId="27AAF972" w14:textId="77777777" w:rsidR="00CF0536" w:rsidRDefault="00CF0536" w:rsidP="00F80A07">
      <w:r>
        <w:t>To determine professional qualifications and competence to engage in the tree cutting, trimming, removing and spraying business, i.e., they license tree service businesses.  They can also make recommendations to the City Council for changes to the rules and regulations pertaining to tree service business.</w:t>
      </w:r>
      <w:r w:rsidR="00F80A07">
        <w:t xml:space="preserve">  The Board may engage in community outreach and education in the area of trees and the urban forest.</w:t>
      </w:r>
    </w:p>
    <w:p w14:paraId="65305F15" w14:textId="77777777" w:rsidR="00CF0536" w:rsidRDefault="00CF0536" w:rsidP="00CF0536"/>
    <w:p w14:paraId="0BBC8C36" w14:textId="77777777" w:rsidR="00CF0536" w:rsidRDefault="00CF0536" w:rsidP="00CF0536">
      <w:r>
        <w:t xml:space="preserve">Other activities include hosting the City’s Annual Arbor Day Celebration and selecting the </w:t>
      </w:r>
      <w:r w:rsidR="00F80A07">
        <w:t xml:space="preserve">Smart </w:t>
      </w:r>
      <w:r>
        <w:t>Yard of the Month recipient during the summer and fall months.</w:t>
      </w:r>
    </w:p>
    <w:p w14:paraId="5B5BB674" w14:textId="77777777" w:rsidR="00CF0536" w:rsidRDefault="00CF0536" w:rsidP="00CF0536"/>
    <w:p w14:paraId="68735AE0" w14:textId="77777777" w:rsidR="00CF0536" w:rsidRDefault="00CF0536" w:rsidP="00CF0536">
      <w:pPr>
        <w:rPr>
          <w:b/>
        </w:rPr>
      </w:pPr>
      <w:r>
        <w:rPr>
          <w:b/>
        </w:rPr>
        <w:t>Membership/Terms:</w:t>
      </w:r>
    </w:p>
    <w:p w14:paraId="2C72424E" w14:textId="77777777" w:rsidR="00CF0536" w:rsidRDefault="00CF0536" w:rsidP="00CF0536"/>
    <w:p w14:paraId="366678A3" w14:textId="204D2DAD" w:rsidR="00CF0536" w:rsidRDefault="00CF0536" w:rsidP="00F80A07">
      <w:r>
        <w:t xml:space="preserve">The board consists of </w:t>
      </w:r>
      <w:r w:rsidR="008026BB">
        <w:t>seven</w:t>
      </w:r>
      <w:r>
        <w:t xml:space="preserve"> members.  Three members </w:t>
      </w:r>
      <w:r w:rsidR="00F80A07">
        <w:t xml:space="preserve">and at least one of the alternates </w:t>
      </w:r>
      <w:r>
        <w:t xml:space="preserve">shall be selected from the following categories: </w:t>
      </w:r>
      <w:r w:rsidR="00F80A07">
        <w:t xml:space="preserve">professional arborist, nursery professional, landscape designer, pesticide applicator, or otherwise trained or certified in a plant health industry. One member shall be a representative of the State Forest Service if possible.  </w:t>
      </w:r>
      <w:r>
        <w:t xml:space="preserve">Members serve </w:t>
      </w:r>
      <w:r w:rsidR="008026BB">
        <w:t>three-year</w:t>
      </w:r>
      <w:r>
        <w:t xml:space="preserve"> (staggered) terms.</w:t>
      </w:r>
    </w:p>
    <w:p w14:paraId="142ED7F0" w14:textId="77777777" w:rsidR="00CF0536" w:rsidRDefault="00CF0536" w:rsidP="00CF0536"/>
    <w:p w14:paraId="641EDA0B" w14:textId="77777777" w:rsidR="00CF0536" w:rsidRDefault="00CF0536" w:rsidP="00CF0536">
      <w:r>
        <w:t>Members are NOT required to be City residents.</w:t>
      </w:r>
    </w:p>
    <w:p w14:paraId="0E9FB942" w14:textId="77777777" w:rsidR="00CF0536" w:rsidRDefault="00CF0536" w:rsidP="00CF0536"/>
    <w:p w14:paraId="1734E1F1" w14:textId="77777777" w:rsidR="00CF0536" w:rsidRDefault="00CF0536" w:rsidP="00CF0536"/>
    <w:p w14:paraId="62CC9FDC" w14:textId="77777777" w:rsidR="002127F7" w:rsidRDefault="002127F7" w:rsidP="00CF0536"/>
    <w:sectPr w:rsidR="002127F7" w:rsidSect="00212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NzMwNjWxMDQ3NTVU0lEKTi0uzszPAykwrAUAk7iVUCwAAAA="/>
  </w:docVars>
  <w:rsids>
    <w:rsidRoot w:val="00CF0536"/>
    <w:rsid w:val="00007264"/>
    <w:rsid w:val="000303BD"/>
    <w:rsid w:val="00035B52"/>
    <w:rsid w:val="000470FA"/>
    <w:rsid w:val="00055A0E"/>
    <w:rsid w:val="00066FFE"/>
    <w:rsid w:val="0007272B"/>
    <w:rsid w:val="00082F9B"/>
    <w:rsid w:val="00090A7D"/>
    <w:rsid w:val="000C5860"/>
    <w:rsid w:val="000D1D8F"/>
    <w:rsid w:val="000E6254"/>
    <w:rsid w:val="000E6A1C"/>
    <w:rsid w:val="000F5A09"/>
    <w:rsid w:val="00116E43"/>
    <w:rsid w:val="00120740"/>
    <w:rsid w:val="001335D9"/>
    <w:rsid w:val="00160C0A"/>
    <w:rsid w:val="00163037"/>
    <w:rsid w:val="001659F8"/>
    <w:rsid w:val="00166E2A"/>
    <w:rsid w:val="0018285B"/>
    <w:rsid w:val="00187D03"/>
    <w:rsid w:val="001B098D"/>
    <w:rsid w:val="001B4878"/>
    <w:rsid w:val="001C168E"/>
    <w:rsid w:val="001C40A7"/>
    <w:rsid w:val="001D7D0F"/>
    <w:rsid w:val="001E0D58"/>
    <w:rsid w:val="001E3B49"/>
    <w:rsid w:val="001F52D6"/>
    <w:rsid w:val="001F5A87"/>
    <w:rsid w:val="00211B57"/>
    <w:rsid w:val="002127F7"/>
    <w:rsid w:val="002328E9"/>
    <w:rsid w:val="0023373D"/>
    <w:rsid w:val="00244622"/>
    <w:rsid w:val="00251880"/>
    <w:rsid w:val="002604F3"/>
    <w:rsid w:val="00261C02"/>
    <w:rsid w:val="002665C8"/>
    <w:rsid w:val="00273342"/>
    <w:rsid w:val="0027384B"/>
    <w:rsid w:val="00287DF2"/>
    <w:rsid w:val="00291DFB"/>
    <w:rsid w:val="0029293A"/>
    <w:rsid w:val="00295421"/>
    <w:rsid w:val="002972F0"/>
    <w:rsid w:val="002A1AB1"/>
    <w:rsid w:val="002A3148"/>
    <w:rsid w:val="002B52F9"/>
    <w:rsid w:val="002B6874"/>
    <w:rsid w:val="002D1FD0"/>
    <w:rsid w:val="002E0F2E"/>
    <w:rsid w:val="002E4FB9"/>
    <w:rsid w:val="002E6AEC"/>
    <w:rsid w:val="002F7C6D"/>
    <w:rsid w:val="0031115B"/>
    <w:rsid w:val="003459B8"/>
    <w:rsid w:val="00351B76"/>
    <w:rsid w:val="00355BEA"/>
    <w:rsid w:val="00356744"/>
    <w:rsid w:val="003631A1"/>
    <w:rsid w:val="00364954"/>
    <w:rsid w:val="003711E2"/>
    <w:rsid w:val="003826EB"/>
    <w:rsid w:val="003C3807"/>
    <w:rsid w:val="003D6BC1"/>
    <w:rsid w:val="003E5181"/>
    <w:rsid w:val="003F4E0E"/>
    <w:rsid w:val="004167CE"/>
    <w:rsid w:val="00422963"/>
    <w:rsid w:val="00423B3E"/>
    <w:rsid w:val="0044436E"/>
    <w:rsid w:val="00453B12"/>
    <w:rsid w:val="0045442C"/>
    <w:rsid w:val="00455A1F"/>
    <w:rsid w:val="00465728"/>
    <w:rsid w:val="00467076"/>
    <w:rsid w:val="004A0FBD"/>
    <w:rsid w:val="004A2D4E"/>
    <w:rsid w:val="004B7B97"/>
    <w:rsid w:val="004C7663"/>
    <w:rsid w:val="004D10F7"/>
    <w:rsid w:val="004D1DCE"/>
    <w:rsid w:val="004E108D"/>
    <w:rsid w:val="004E4E44"/>
    <w:rsid w:val="005026B8"/>
    <w:rsid w:val="00510655"/>
    <w:rsid w:val="00516D3B"/>
    <w:rsid w:val="00524A1B"/>
    <w:rsid w:val="005301C9"/>
    <w:rsid w:val="00535F81"/>
    <w:rsid w:val="005362DF"/>
    <w:rsid w:val="0054196F"/>
    <w:rsid w:val="005713E3"/>
    <w:rsid w:val="005A1C99"/>
    <w:rsid w:val="005A219D"/>
    <w:rsid w:val="005A4A6B"/>
    <w:rsid w:val="005A765B"/>
    <w:rsid w:val="005B5A46"/>
    <w:rsid w:val="005D5783"/>
    <w:rsid w:val="00623160"/>
    <w:rsid w:val="006350BD"/>
    <w:rsid w:val="00652067"/>
    <w:rsid w:val="00653E92"/>
    <w:rsid w:val="00657BEC"/>
    <w:rsid w:val="0067300B"/>
    <w:rsid w:val="006755EF"/>
    <w:rsid w:val="00681E62"/>
    <w:rsid w:val="00692628"/>
    <w:rsid w:val="0069770F"/>
    <w:rsid w:val="006A0218"/>
    <w:rsid w:val="006A1B3C"/>
    <w:rsid w:val="006C4845"/>
    <w:rsid w:val="006D1B22"/>
    <w:rsid w:val="006D3B8E"/>
    <w:rsid w:val="006D5E07"/>
    <w:rsid w:val="006E0509"/>
    <w:rsid w:val="006E2796"/>
    <w:rsid w:val="006E3786"/>
    <w:rsid w:val="006E7310"/>
    <w:rsid w:val="006E7AB7"/>
    <w:rsid w:val="006F0643"/>
    <w:rsid w:val="007107D8"/>
    <w:rsid w:val="0072146F"/>
    <w:rsid w:val="00737B00"/>
    <w:rsid w:val="00757A50"/>
    <w:rsid w:val="007640CB"/>
    <w:rsid w:val="00775883"/>
    <w:rsid w:val="007A34F9"/>
    <w:rsid w:val="007D085D"/>
    <w:rsid w:val="007D4F57"/>
    <w:rsid w:val="007D7DE8"/>
    <w:rsid w:val="007E548F"/>
    <w:rsid w:val="007F4777"/>
    <w:rsid w:val="007F7E9C"/>
    <w:rsid w:val="0080106D"/>
    <w:rsid w:val="008026BB"/>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479BE"/>
    <w:rsid w:val="00963A57"/>
    <w:rsid w:val="009645F3"/>
    <w:rsid w:val="00971CB6"/>
    <w:rsid w:val="00973D4C"/>
    <w:rsid w:val="009741D7"/>
    <w:rsid w:val="00986765"/>
    <w:rsid w:val="009B08EE"/>
    <w:rsid w:val="009B5047"/>
    <w:rsid w:val="009C5DF5"/>
    <w:rsid w:val="009D674B"/>
    <w:rsid w:val="009E1714"/>
    <w:rsid w:val="009F0A62"/>
    <w:rsid w:val="00A01288"/>
    <w:rsid w:val="00A11FD4"/>
    <w:rsid w:val="00A146F7"/>
    <w:rsid w:val="00A1520D"/>
    <w:rsid w:val="00A21EA7"/>
    <w:rsid w:val="00A33EBE"/>
    <w:rsid w:val="00A419F2"/>
    <w:rsid w:val="00A64389"/>
    <w:rsid w:val="00A65096"/>
    <w:rsid w:val="00A67242"/>
    <w:rsid w:val="00A75E01"/>
    <w:rsid w:val="00A8354B"/>
    <w:rsid w:val="00A87FD5"/>
    <w:rsid w:val="00A9486B"/>
    <w:rsid w:val="00A94D59"/>
    <w:rsid w:val="00A952F2"/>
    <w:rsid w:val="00AB4417"/>
    <w:rsid w:val="00AC4FC2"/>
    <w:rsid w:val="00AF0401"/>
    <w:rsid w:val="00B02425"/>
    <w:rsid w:val="00B046A1"/>
    <w:rsid w:val="00B2040C"/>
    <w:rsid w:val="00B22BC2"/>
    <w:rsid w:val="00B36712"/>
    <w:rsid w:val="00B42FBC"/>
    <w:rsid w:val="00B63018"/>
    <w:rsid w:val="00B65E69"/>
    <w:rsid w:val="00BC7B95"/>
    <w:rsid w:val="00BD28F8"/>
    <w:rsid w:val="00BE2934"/>
    <w:rsid w:val="00BF454F"/>
    <w:rsid w:val="00C16CC4"/>
    <w:rsid w:val="00C2510E"/>
    <w:rsid w:val="00C27548"/>
    <w:rsid w:val="00C472C6"/>
    <w:rsid w:val="00C52C6E"/>
    <w:rsid w:val="00C60CD9"/>
    <w:rsid w:val="00C71F25"/>
    <w:rsid w:val="00C82340"/>
    <w:rsid w:val="00CA4A90"/>
    <w:rsid w:val="00CB12FF"/>
    <w:rsid w:val="00CC3227"/>
    <w:rsid w:val="00CC6BF4"/>
    <w:rsid w:val="00CD4D02"/>
    <w:rsid w:val="00CD6D29"/>
    <w:rsid w:val="00CF0536"/>
    <w:rsid w:val="00CF0743"/>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E2375"/>
    <w:rsid w:val="00DE7851"/>
    <w:rsid w:val="00DF426F"/>
    <w:rsid w:val="00E32737"/>
    <w:rsid w:val="00E52BDE"/>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0A07"/>
    <w:rsid w:val="00F828B2"/>
    <w:rsid w:val="00FA215B"/>
    <w:rsid w:val="00FB1F7D"/>
    <w:rsid w:val="00FD4C57"/>
    <w:rsid w:val="00FE04B7"/>
    <w:rsid w:val="00FF467A"/>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AD5A"/>
  <w15:docId w15:val="{8513B7FD-D877-43C0-8FDE-C1A07CA0C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536"/>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69</Words>
  <Characters>985</Characters>
  <Application>Microsoft Office Word</Application>
  <DocSecurity>0</DocSecurity>
  <Lines>28</Lines>
  <Paragraphs>14</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5</cp:revision>
  <dcterms:created xsi:type="dcterms:W3CDTF">2012-12-04T15:57:00Z</dcterms:created>
  <dcterms:modified xsi:type="dcterms:W3CDTF">2025-11-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e0db13-0866-42af-99d3-35a32983530f</vt:lpwstr>
  </property>
</Properties>
</file>